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3FDF19" w14:textId="7A064DC9" w:rsidR="00D46DA7" w:rsidRPr="00C854EA" w:rsidRDefault="00D46DA7" w:rsidP="00C854EA"/>
    <w:sectPr w:rsidR="00D46DA7" w:rsidRPr="00C854EA" w:rsidSect="006F60A5">
      <w:footerReference w:type="default" r:id="rId8"/>
      <w:type w:val="continuous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E0F2C" w14:textId="77777777" w:rsidR="00BD63A3" w:rsidRDefault="00BD63A3" w:rsidP="0024621B">
      <w:r>
        <w:separator/>
      </w:r>
    </w:p>
  </w:endnote>
  <w:endnote w:type="continuationSeparator" w:id="0">
    <w:p w14:paraId="7188A0B4" w14:textId="77777777" w:rsidR="00BD63A3" w:rsidRDefault="00BD63A3" w:rsidP="0024621B">
      <w:r>
        <w:continuationSeparator/>
      </w:r>
    </w:p>
  </w:endnote>
  <w:endnote w:type="continuationNotice" w:id="1">
    <w:p w14:paraId="47446DBA" w14:textId="77777777" w:rsidR="00BD63A3" w:rsidRDefault="00BD63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6FE83" w14:textId="77777777" w:rsidR="00DA5C2B" w:rsidRDefault="00DA5C2B">
    <w:pPr>
      <w:pStyle w:val="Footer"/>
    </w:pPr>
  </w:p>
  <w:p w14:paraId="6EBEAE18" w14:textId="77777777" w:rsidR="00DA5C2B" w:rsidRDefault="00DA5C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85CF3" w14:textId="77777777" w:rsidR="00BD63A3" w:rsidRDefault="00BD63A3" w:rsidP="0024621B">
      <w:r>
        <w:separator/>
      </w:r>
    </w:p>
  </w:footnote>
  <w:footnote w:type="continuationSeparator" w:id="0">
    <w:p w14:paraId="08189CC4" w14:textId="77777777" w:rsidR="00BD63A3" w:rsidRDefault="00BD63A3" w:rsidP="0024621B">
      <w:r>
        <w:continuationSeparator/>
      </w:r>
    </w:p>
  </w:footnote>
  <w:footnote w:type="continuationNotice" w:id="1">
    <w:p w14:paraId="24EFCFFC" w14:textId="77777777" w:rsidR="00BD63A3" w:rsidRDefault="00BD63A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667ED"/>
    <w:multiLevelType w:val="hybridMultilevel"/>
    <w:tmpl w:val="84BA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592B"/>
    <w:multiLevelType w:val="hybridMultilevel"/>
    <w:tmpl w:val="35323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831F3"/>
    <w:multiLevelType w:val="multilevel"/>
    <w:tmpl w:val="F41C8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187E7B"/>
    <w:multiLevelType w:val="hybridMultilevel"/>
    <w:tmpl w:val="14902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1F6F22"/>
    <w:multiLevelType w:val="hybridMultilevel"/>
    <w:tmpl w:val="66566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45247"/>
    <w:multiLevelType w:val="hybridMultilevel"/>
    <w:tmpl w:val="5B10C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B548DD"/>
    <w:multiLevelType w:val="multilevel"/>
    <w:tmpl w:val="F66E9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1526CB4"/>
    <w:multiLevelType w:val="hybridMultilevel"/>
    <w:tmpl w:val="03D42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D30EF"/>
    <w:multiLevelType w:val="hybridMultilevel"/>
    <w:tmpl w:val="FB14B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30D01"/>
    <w:multiLevelType w:val="hybridMultilevel"/>
    <w:tmpl w:val="22A8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03E00"/>
    <w:multiLevelType w:val="hybridMultilevel"/>
    <w:tmpl w:val="8AE4C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782BC5"/>
    <w:multiLevelType w:val="hybridMultilevel"/>
    <w:tmpl w:val="5F1C1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F16686"/>
    <w:multiLevelType w:val="hybridMultilevel"/>
    <w:tmpl w:val="C106B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0823CA"/>
    <w:multiLevelType w:val="hybridMultilevel"/>
    <w:tmpl w:val="5456E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6E11B0"/>
    <w:multiLevelType w:val="hybridMultilevel"/>
    <w:tmpl w:val="9338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70629B"/>
    <w:multiLevelType w:val="hybridMultilevel"/>
    <w:tmpl w:val="5F445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575F22"/>
    <w:multiLevelType w:val="hybridMultilevel"/>
    <w:tmpl w:val="E0DAC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D54BFE"/>
    <w:multiLevelType w:val="multilevel"/>
    <w:tmpl w:val="1F30C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B4E69B1"/>
    <w:multiLevelType w:val="hybridMultilevel"/>
    <w:tmpl w:val="180E2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E922D2"/>
    <w:multiLevelType w:val="hybridMultilevel"/>
    <w:tmpl w:val="F0AE0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B04970"/>
    <w:multiLevelType w:val="hybridMultilevel"/>
    <w:tmpl w:val="25688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A273CF"/>
    <w:multiLevelType w:val="hybridMultilevel"/>
    <w:tmpl w:val="2E4A1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577A17"/>
    <w:multiLevelType w:val="hybridMultilevel"/>
    <w:tmpl w:val="0CB02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6A160E"/>
    <w:multiLevelType w:val="hybridMultilevel"/>
    <w:tmpl w:val="81446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623A16"/>
    <w:multiLevelType w:val="hybridMultilevel"/>
    <w:tmpl w:val="3D14A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1"/>
  </w:num>
  <w:num w:numId="4">
    <w:abstractNumId w:val="3"/>
  </w:num>
  <w:num w:numId="5">
    <w:abstractNumId w:val="24"/>
  </w:num>
  <w:num w:numId="6">
    <w:abstractNumId w:val="10"/>
  </w:num>
  <w:num w:numId="7">
    <w:abstractNumId w:val="12"/>
  </w:num>
  <w:num w:numId="8">
    <w:abstractNumId w:val="16"/>
  </w:num>
  <w:num w:numId="9">
    <w:abstractNumId w:val="4"/>
  </w:num>
  <w:num w:numId="10">
    <w:abstractNumId w:val="1"/>
  </w:num>
  <w:num w:numId="11">
    <w:abstractNumId w:val="0"/>
  </w:num>
  <w:num w:numId="12">
    <w:abstractNumId w:val="7"/>
  </w:num>
  <w:num w:numId="13">
    <w:abstractNumId w:val="19"/>
  </w:num>
  <w:num w:numId="14">
    <w:abstractNumId w:val="5"/>
  </w:num>
  <w:num w:numId="15">
    <w:abstractNumId w:val="22"/>
  </w:num>
  <w:num w:numId="16">
    <w:abstractNumId w:val="8"/>
  </w:num>
  <w:num w:numId="17">
    <w:abstractNumId w:val="15"/>
  </w:num>
  <w:num w:numId="18">
    <w:abstractNumId w:val="14"/>
  </w:num>
  <w:num w:numId="19">
    <w:abstractNumId w:val="21"/>
  </w:num>
  <w:num w:numId="20">
    <w:abstractNumId w:val="18"/>
  </w:num>
  <w:num w:numId="21">
    <w:abstractNumId w:val="23"/>
  </w:num>
  <w:num w:numId="22">
    <w:abstractNumId w:val="6"/>
  </w:num>
  <w:num w:numId="23">
    <w:abstractNumId w:val="20"/>
  </w:num>
  <w:num w:numId="24">
    <w:abstractNumId w:val="17"/>
  </w:num>
  <w:num w:numId="25">
    <w:abstractNumId w:val="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MzAwNzI2MLM0MLRU0lEKTi0uzszPAykwrQUA4W5hiSwAAAA="/>
  </w:docVars>
  <w:rsids>
    <w:rsidRoot w:val="00D46DA7"/>
    <w:rsid w:val="00001D9A"/>
    <w:rsid w:val="00003314"/>
    <w:rsid w:val="000049BB"/>
    <w:rsid w:val="00016420"/>
    <w:rsid w:val="0001681C"/>
    <w:rsid w:val="0001749F"/>
    <w:rsid w:val="00017A32"/>
    <w:rsid w:val="00022558"/>
    <w:rsid w:val="000257C8"/>
    <w:rsid w:val="000258E1"/>
    <w:rsid w:val="0003300B"/>
    <w:rsid w:val="00034CCA"/>
    <w:rsid w:val="00036969"/>
    <w:rsid w:val="000369DD"/>
    <w:rsid w:val="00041363"/>
    <w:rsid w:val="0004169B"/>
    <w:rsid w:val="00042812"/>
    <w:rsid w:val="00044874"/>
    <w:rsid w:val="0005471A"/>
    <w:rsid w:val="00060278"/>
    <w:rsid w:val="0006065D"/>
    <w:rsid w:val="000629DA"/>
    <w:rsid w:val="00062ABC"/>
    <w:rsid w:val="00066C4C"/>
    <w:rsid w:val="0006792A"/>
    <w:rsid w:val="00067D68"/>
    <w:rsid w:val="00070667"/>
    <w:rsid w:val="00072E03"/>
    <w:rsid w:val="00074086"/>
    <w:rsid w:val="00074446"/>
    <w:rsid w:val="00076C2F"/>
    <w:rsid w:val="00081080"/>
    <w:rsid w:val="00093E9D"/>
    <w:rsid w:val="000941C7"/>
    <w:rsid w:val="0009482F"/>
    <w:rsid w:val="000A11C2"/>
    <w:rsid w:val="000A3F68"/>
    <w:rsid w:val="000A437A"/>
    <w:rsid w:val="000A4ACA"/>
    <w:rsid w:val="000A5076"/>
    <w:rsid w:val="000B067C"/>
    <w:rsid w:val="000B23C0"/>
    <w:rsid w:val="000B7DD7"/>
    <w:rsid w:val="000C1C4D"/>
    <w:rsid w:val="000C266F"/>
    <w:rsid w:val="000C67F0"/>
    <w:rsid w:val="000C6C5C"/>
    <w:rsid w:val="000C73FB"/>
    <w:rsid w:val="000D0450"/>
    <w:rsid w:val="000D285A"/>
    <w:rsid w:val="000D34B9"/>
    <w:rsid w:val="000D38E3"/>
    <w:rsid w:val="000D4027"/>
    <w:rsid w:val="000D4404"/>
    <w:rsid w:val="000E3C03"/>
    <w:rsid w:val="000F1187"/>
    <w:rsid w:val="000F188E"/>
    <w:rsid w:val="000F4047"/>
    <w:rsid w:val="000F637A"/>
    <w:rsid w:val="00101B71"/>
    <w:rsid w:val="00103D69"/>
    <w:rsid w:val="001043FA"/>
    <w:rsid w:val="00104D3A"/>
    <w:rsid w:val="00105EEE"/>
    <w:rsid w:val="00105F43"/>
    <w:rsid w:val="00110EB8"/>
    <w:rsid w:val="00111EBF"/>
    <w:rsid w:val="0011627C"/>
    <w:rsid w:val="00121184"/>
    <w:rsid w:val="0012409F"/>
    <w:rsid w:val="001311D9"/>
    <w:rsid w:val="00136F3A"/>
    <w:rsid w:val="00137962"/>
    <w:rsid w:val="00137BA7"/>
    <w:rsid w:val="001420FC"/>
    <w:rsid w:val="00144B39"/>
    <w:rsid w:val="001464F6"/>
    <w:rsid w:val="00146551"/>
    <w:rsid w:val="0014694D"/>
    <w:rsid w:val="001509A2"/>
    <w:rsid w:val="00150DCC"/>
    <w:rsid w:val="00152FA6"/>
    <w:rsid w:val="00154ED5"/>
    <w:rsid w:val="00156AC5"/>
    <w:rsid w:val="001578AF"/>
    <w:rsid w:val="00160F46"/>
    <w:rsid w:val="00162094"/>
    <w:rsid w:val="0016334D"/>
    <w:rsid w:val="0017043B"/>
    <w:rsid w:val="0017154F"/>
    <w:rsid w:val="00171834"/>
    <w:rsid w:val="0017326C"/>
    <w:rsid w:val="00176EA4"/>
    <w:rsid w:val="00176EA8"/>
    <w:rsid w:val="00180577"/>
    <w:rsid w:val="00180CEF"/>
    <w:rsid w:val="0018373E"/>
    <w:rsid w:val="001841C0"/>
    <w:rsid w:val="00187FD9"/>
    <w:rsid w:val="0019052B"/>
    <w:rsid w:val="00190E95"/>
    <w:rsid w:val="001A03B2"/>
    <w:rsid w:val="001A34C5"/>
    <w:rsid w:val="001A6FD1"/>
    <w:rsid w:val="001A756F"/>
    <w:rsid w:val="001B64E8"/>
    <w:rsid w:val="001B7016"/>
    <w:rsid w:val="001C2016"/>
    <w:rsid w:val="001C264E"/>
    <w:rsid w:val="001C399C"/>
    <w:rsid w:val="001C4F96"/>
    <w:rsid w:val="001C7ED3"/>
    <w:rsid w:val="001D25DC"/>
    <w:rsid w:val="001D506C"/>
    <w:rsid w:val="001D775C"/>
    <w:rsid w:val="001E12CE"/>
    <w:rsid w:val="001E1E3E"/>
    <w:rsid w:val="001E247D"/>
    <w:rsid w:val="001E54F7"/>
    <w:rsid w:val="001E5B85"/>
    <w:rsid w:val="001E7D83"/>
    <w:rsid w:val="001F1D89"/>
    <w:rsid w:val="001F3AEF"/>
    <w:rsid w:val="001F5E6C"/>
    <w:rsid w:val="001F6AE9"/>
    <w:rsid w:val="001F6BEC"/>
    <w:rsid w:val="0020097A"/>
    <w:rsid w:val="00205BE8"/>
    <w:rsid w:val="00207096"/>
    <w:rsid w:val="00210C32"/>
    <w:rsid w:val="00210E18"/>
    <w:rsid w:val="00211707"/>
    <w:rsid w:val="00212010"/>
    <w:rsid w:val="0021440C"/>
    <w:rsid w:val="00215BAD"/>
    <w:rsid w:val="00216E5B"/>
    <w:rsid w:val="002217B3"/>
    <w:rsid w:val="00222625"/>
    <w:rsid w:val="00222797"/>
    <w:rsid w:val="00223EE5"/>
    <w:rsid w:val="00226130"/>
    <w:rsid w:val="0022618C"/>
    <w:rsid w:val="00230AE9"/>
    <w:rsid w:val="0023232D"/>
    <w:rsid w:val="002342DC"/>
    <w:rsid w:val="00237BD9"/>
    <w:rsid w:val="00242A40"/>
    <w:rsid w:val="00244936"/>
    <w:rsid w:val="00245D83"/>
    <w:rsid w:val="0024621B"/>
    <w:rsid w:val="00247D11"/>
    <w:rsid w:val="0025041C"/>
    <w:rsid w:val="00251962"/>
    <w:rsid w:val="00254B1F"/>
    <w:rsid w:val="002564AE"/>
    <w:rsid w:val="002569CA"/>
    <w:rsid w:val="002601DE"/>
    <w:rsid w:val="00260C9A"/>
    <w:rsid w:val="002646B2"/>
    <w:rsid w:val="00273AF8"/>
    <w:rsid w:val="0028064F"/>
    <w:rsid w:val="002828F2"/>
    <w:rsid w:val="0028456B"/>
    <w:rsid w:val="00291025"/>
    <w:rsid w:val="00292059"/>
    <w:rsid w:val="00292655"/>
    <w:rsid w:val="00292766"/>
    <w:rsid w:val="0029332B"/>
    <w:rsid w:val="00293AAD"/>
    <w:rsid w:val="00294801"/>
    <w:rsid w:val="00297131"/>
    <w:rsid w:val="002A1391"/>
    <w:rsid w:val="002A7C13"/>
    <w:rsid w:val="002B1A90"/>
    <w:rsid w:val="002B4BE6"/>
    <w:rsid w:val="002B67FA"/>
    <w:rsid w:val="002C36A7"/>
    <w:rsid w:val="002C3C03"/>
    <w:rsid w:val="002C4904"/>
    <w:rsid w:val="002D1636"/>
    <w:rsid w:val="002E0E71"/>
    <w:rsid w:val="002E64DA"/>
    <w:rsid w:val="002F0796"/>
    <w:rsid w:val="002F50BD"/>
    <w:rsid w:val="002F5F10"/>
    <w:rsid w:val="002F6C64"/>
    <w:rsid w:val="003045DC"/>
    <w:rsid w:val="00310665"/>
    <w:rsid w:val="00310A25"/>
    <w:rsid w:val="00310B3A"/>
    <w:rsid w:val="0031242F"/>
    <w:rsid w:val="00316FCF"/>
    <w:rsid w:val="0032239C"/>
    <w:rsid w:val="00322406"/>
    <w:rsid w:val="00322E3B"/>
    <w:rsid w:val="00322F1B"/>
    <w:rsid w:val="00323114"/>
    <w:rsid w:val="00323419"/>
    <w:rsid w:val="00324789"/>
    <w:rsid w:val="00327160"/>
    <w:rsid w:val="003319B2"/>
    <w:rsid w:val="00331A73"/>
    <w:rsid w:val="00334424"/>
    <w:rsid w:val="00336ACD"/>
    <w:rsid w:val="00341724"/>
    <w:rsid w:val="0034312A"/>
    <w:rsid w:val="0034380B"/>
    <w:rsid w:val="00343F6C"/>
    <w:rsid w:val="00346A3D"/>
    <w:rsid w:val="003474EC"/>
    <w:rsid w:val="00347CEE"/>
    <w:rsid w:val="00347D68"/>
    <w:rsid w:val="00356EEA"/>
    <w:rsid w:val="003570BF"/>
    <w:rsid w:val="00357F6E"/>
    <w:rsid w:val="00360C0E"/>
    <w:rsid w:val="003639AB"/>
    <w:rsid w:val="0037116A"/>
    <w:rsid w:val="00371B0B"/>
    <w:rsid w:val="00375AD2"/>
    <w:rsid w:val="00376630"/>
    <w:rsid w:val="00377814"/>
    <w:rsid w:val="00377C4F"/>
    <w:rsid w:val="00386D54"/>
    <w:rsid w:val="0038737D"/>
    <w:rsid w:val="00387F72"/>
    <w:rsid w:val="0039145F"/>
    <w:rsid w:val="00391C4A"/>
    <w:rsid w:val="00394BC3"/>
    <w:rsid w:val="003A22B4"/>
    <w:rsid w:val="003A29F2"/>
    <w:rsid w:val="003A3516"/>
    <w:rsid w:val="003A4445"/>
    <w:rsid w:val="003A7335"/>
    <w:rsid w:val="003B257D"/>
    <w:rsid w:val="003B7418"/>
    <w:rsid w:val="003C0065"/>
    <w:rsid w:val="003C249E"/>
    <w:rsid w:val="003C45C4"/>
    <w:rsid w:val="003C4AC2"/>
    <w:rsid w:val="003D4876"/>
    <w:rsid w:val="003E0388"/>
    <w:rsid w:val="003E2C56"/>
    <w:rsid w:val="003E3BBB"/>
    <w:rsid w:val="003E3D14"/>
    <w:rsid w:val="003E4B05"/>
    <w:rsid w:val="003E5496"/>
    <w:rsid w:val="003E54D6"/>
    <w:rsid w:val="003F0B48"/>
    <w:rsid w:val="003F25AE"/>
    <w:rsid w:val="003F3701"/>
    <w:rsid w:val="003F520D"/>
    <w:rsid w:val="003F682B"/>
    <w:rsid w:val="0041057A"/>
    <w:rsid w:val="00417CD7"/>
    <w:rsid w:val="00432424"/>
    <w:rsid w:val="004367DA"/>
    <w:rsid w:val="00436E2E"/>
    <w:rsid w:val="00437677"/>
    <w:rsid w:val="00444810"/>
    <w:rsid w:val="00444DF0"/>
    <w:rsid w:val="0044682D"/>
    <w:rsid w:val="00447941"/>
    <w:rsid w:val="00447EEA"/>
    <w:rsid w:val="00452BF4"/>
    <w:rsid w:val="00452CA3"/>
    <w:rsid w:val="00453112"/>
    <w:rsid w:val="00456429"/>
    <w:rsid w:val="00457B56"/>
    <w:rsid w:val="004610EA"/>
    <w:rsid w:val="00461388"/>
    <w:rsid w:val="00462E68"/>
    <w:rsid w:val="0046334A"/>
    <w:rsid w:val="00465996"/>
    <w:rsid w:val="0046662C"/>
    <w:rsid w:val="004714F9"/>
    <w:rsid w:val="00471A18"/>
    <w:rsid w:val="00474C8A"/>
    <w:rsid w:val="00475C93"/>
    <w:rsid w:val="00477223"/>
    <w:rsid w:val="00480DC2"/>
    <w:rsid w:val="00482320"/>
    <w:rsid w:val="004827E8"/>
    <w:rsid w:val="00482FE0"/>
    <w:rsid w:val="00487553"/>
    <w:rsid w:val="00487F0F"/>
    <w:rsid w:val="00491ADF"/>
    <w:rsid w:val="004928D9"/>
    <w:rsid w:val="00493428"/>
    <w:rsid w:val="00494D59"/>
    <w:rsid w:val="0049658B"/>
    <w:rsid w:val="00496D3C"/>
    <w:rsid w:val="004A0822"/>
    <w:rsid w:val="004A3553"/>
    <w:rsid w:val="004A580C"/>
    <w:rsid w:val="004A6AA7"/>
    <w:rsid w:val="004B164C"/>
    <w:rsid w:val="004B1F3D"/>
    <w:rsid w:val="004B5632"/>
    <w:rsid w:val="004B620D"/>
    <w:rsid w:val="004C1D5D"/>
    <w:rsid w:val="004C5E6B"/>
    <w:rsid w:val="004D401C"/>
    <w:rsid w:val="004E1BE9"/>
    <w:rsid w:val="004F0049"/>
    <w:rsid w:val="004F45D5"/>
    <w:rsid w:val="004F5379"/>
    <w:rsid w:val="004F55CD"/>
    <w:rsid w:val="005021E6"/>
    <w:rsid w:val="00503868"/>
    <w:rsid w:val="00504EE5"/>
    <w:rsid w:val="0050628C"/>
    <w:rsid w:val="00513AF7"/>
    <w:rsid w:val="0051532B"/>
    <w:rsid w:val="00516987"/>
    <w:rsid w:val="00516F2F"/>
    <w:rsid w:val="00520180"/>
    <w:rsid w:val="00522701"/>
    <w:rsid w:val="005276AB"/>
    <w:rsid w:val="00530145"/>
    <w:rsid w:val="00535FD0"/>
    <w:rsid w:val="005413BB"/>
    <w:rsid w:val="00546E85"/>
    <w:rsid w:val="00550CD5"/>
    <w:rsid w:val="00551EAC"/>
    <w:rsid w:val="00552F53"/>
    <w:rsid w:val="00560A8B"/>
    <w:rsid w:val="00561CC3"/>
    <w:rsid w:val="005637AC"/>
    <w:rsid w:val="005642B3"/>
    <w:rsid w:val="00564A6B"/>
    <w:rsid w:val="0056596C"/>
    <w:rsid w:val="00567A39"/>
    <w:rsid w:val="00571288"/>
    <w:rsid w:val="00571F65"/>
    <w:rsid w:val="00572032"/>
    <w:rsid w:val="00573A24"/>
    <w:rsid w:val="00574538"/>
    <w:rsid w:val="0057551E"/>
    <w:rsid w:val="00575E26"/>
    <w:rsid w:val="00577C73"/>
    <w:rsid w:val="005807CE"/>
    <w:rsid w:val="00581FFC"/>
    <w:rsid w:val="005831BD"/>
    <w:rsid w:val="00584CEE"/>
    <w:rsid w:val="00586A15"/>
    <w:rsid w:val="00592239"/>
    <w:rsid w:val="00592FD7"/>
    <w:rsid w:val="005A11EA"/>
    <w:rsid w:val="005A1A27"/>
    <w:rsid w:val="005A3486"/>
    <w:rsid w:val="005A5A8C"/>
    <w:rsid w:val="005B0301"/>
    <w:rsid w:val="005B2DF0"/>
    <w:rsid w:val="005B3063"/>
    <w:rsid w:val="005B4BA9"/>
    <w:rsid w:val="005B673F"/>
    <w:rsid w:val="005B6845"/>
    <w:rsid w:val="005B6B43"/>
    <w:rsid w:val="005C015D"/>
    <w:rsid w:val="005C0788"/>
    <w:rsid w:val="005C0BB7"/>
    <w:rsid w:val="005C38C6"/>
    <w:rsid w:val="005C3CC1"/>
    <w:rsid w:val="005C4E07"/>
    <w:rsid w:val="005C5E93"/>
    <w:rsid w:val="005C70FF"/>
    <w:rsid w:val="005D2538"/>
    <w:rsid w:val="005D4DF6"/>
    <w:rsid w:val="005D6F19"/>
    <w:rsid w:val="005D7883"/>
    <w:rsid w:val="005E179B"/>
    <w:rsid w:val="005E19A4"/>
    <w:rsid w:val="005E45F6"/>
    <w:rsid w:val="005E521A"/>
    <w:rsid w:val="005E7C9D"/>
    <w:rsid w:val="005F045B"/>
    <w:rsid w:val="00601BB2"/>
    <w:rsid w:val="00602165"/>
    <w:rsid w:val="00604533"/>
    <w:rsid w:val="006061EC"/>
    <w:rsid w:val="00611A17"/>
    <w:rsid w:val="00612426"/>
    <w:rsid w:val="006138BE"/>
    <w:rsid w:val="00614D41"/>
    <w:rsid w:val="00621D1D"/>
    <w:rsid w:val="00621DCC"/>
    <w:rsid w:val="006227F4"/>
    <w:rsid w:val="00622B7A"/>
    <w:rsid w:val="00623437"/>
    <w:rsid w:val="00623AFA"/>
    <w:rsid w:val="006265F3"/>
    <w:rsid w:val="006278B2"/>
    <w:rsid w:val="006312BC"/>
    <w:rsid w:val="00631860"/>
    <w:rsid w:val="00631D84"/>
    <w:rsid w:val="00632A33"/>
    <w:rsid w:val="0063329B"/>
    <w:rsid w:val="00634703"/>
    <w:rsid w:val="00641CC7"/>
    <w:rsid w:val="006438D5"/>
    <w:rsid w:val="00650A72"/>
    <w:rsid w:val="00650C20"/>
    <w:rsid w:val="00652D1E"/>
    <w:rsid w:val="00654221"/>
    <w:rsid w:val="006569F7"/>
    <w:rsid w:val="00657D4D"/>
    <w:rsid w:val="00657E79"/>
    <w:rsid w:val="006622E8"/>
    <w:rsid w:val="00665451"/>
    <w:rsid w:val="006656AF"/>
    <w:rsid w:val="006673F8"/>
    <w:rsid w:val="00670C54"/>
    <w:rsid w:val="00671E27"/>
    <w:rsid w:val="00674332"/>
    <w:rsid w:val="006743ED"/>
    <w:rsid w:val="006768D4"/>
    <w:rsid w:val="00676C4F"/>
    <w:rsid w:val="006779CA"/>
    <w:rsid w:val="00683A82"/>
    <w:rsid w:val="00685D19"/>
    <w:rsid w:val="00685D74"/>
    <w:rsid w:val="0068731F"/>
    <w:rsid w:val="00687432"/>
    <w:rsid w:val="00691FC8"/>
    <w:rsid w:val="0069200E"/>
    <w:rsid w:val="00693134"/>
    <w:rsid w:val="00694A5C"/>
    <w:rsid w:val="00694BFF"/>
    <w:rsid w:val="00696B45"/>
    <w:rsid w:val="006975E5"/>
    <w:rsid w:val="00697867"/>
    <w:rsid w:val="006A0126"/>
    <w:rsid w:val="006A16EB"/>
    <w:rsid w:val="006A531D"/>
    <w:rsid w:val="006A62EE"/>
    <w:rsid w:val="006B20B8"/>
    <w:rsid w:val="006B2868"/>
    <w:rsid w:val="006B5A3E"/>
    <w:rsid w:val="006C15E7"/>
    <w:rsid w:val="006C3F3D"/>
    <w:rsid w:val="006C4E27"/>
    <w:rsid w:val="006C6379"/>
    <w:rsid w:val="006D2619"/>
    <w:rsid w:val="006D3AA2"/>
    <w:rsid w:val="006D53D3"/>
    <w:rsid w:val="006E499C"/>
    <w:rsid w:val="006E71BE"/>
    <w:rsid w:val="006F1B22"/>
    <w:rsid w:val="006F4BE9"/>
    <w:rsid w:val="006F60A5"/>
    <w:rsid w:val="0070058F"/>
    <w:rsid w:val="00704BDB"/>
    <w:rsid w:val="00704C6C"/>
    <w:rsid w:val="00706AA5"/>
    <w:rsid w:val="007118E5"/>
    <w:rsid w:val="00712BCC"/>
    <w:rsid w:val="00721A1C"/>
    <w:rsid w:val="00721C79"/>
    <w:rsid w:val="007255AE"/>
    <w:rsid w:val="007276FE"/>
    <w:rsid w:val="00730A02"/>
    <w:rsid w:val="00730EF5"/>
    <w:rsid w:val="00732956"/>
    <w:rsid w:val="00732C14"/>
    <w:rsid w:val="007332C1"/>
    <w:rsid w:val="00735D71"/>
    <w:rsid w:val="00760284"/>
    <w:rsid w:val="007607C3"/>
    <w:rsid w:val="00766107"/>
    <w:rsid w:val="0077140D"/>
    <w:rsid w:val="007738C2"/>
    <w:rsid w:val="0077448D"/>
    <w:rsid w:val="00776512"/>
    <w:rsid w:val="007779DE"/>
    <w:rsid w:val="00780437"/>
    <w:rsid w:val="00781138"/>
    <w:rsid w:val="007821DA"/>
    <w:rsid w:val="00786018"/>
    <w:rsid w:val="00790FFC"/>
    <w:rsid w:val="007921A8"/>
    <w:rsid w:val="00793828"/>
    <w:rsid w:val="00794134"/>
    <w:rsid w:val="007A2754"/>
    <w:rsid w:val="007A4550"/>
    <w:rsid w:val="007A6ACD"/>
    <w:rsid w:val="007B138F"/>
    <w:rsid w:val="007B1E78"/>
    <w:rsid w:val="007B34EA"/>
    <w:rsid w:val="007C29F7"/>
    <w:rsid w:val="007C29FF"/>
    <w:rsid w:val="007C2F33"/>
    <w:rsid w:val="007C6284"/>
    <w:rsid w:val="007C666D"/>
    <w:rsid w:val="007D4152"/>
    <w:rsid w:val="007D5198"/>
    <w:rsid w:val="007D52EA"/>
    <w:rsid w:val="007D72F6"/>
    <w:rsid w:val="007E2647"/>
    <w:rsid w:val="007F246D"/>
    <w:rsid w:val="007F466D"/>
    <w:rsid w:val="008037BC"/>
    <w:rsid w:val="0080530A"/>
    <w:rsid w:val="00805B26"/>
    <w:rsid w:val="00806791"/>
    <w:rsid w:val="00807560"/>
    <w:rsid w:val="0081170C"/>
    <w:rsid w:val="008121A3"/>
    <w:rsid w:val="00813D3E"/>
    <w:rsid w:val="00820A03"/>
    <w:rsid w:val="00820D55"/>
    <w:rsid w:val="00823830"/>
    <w:rsid w:val="008259CC"/>
    <w:rsid w:val="0082759D"/>
    <w:rsid w:val="008312B1"/>
    <w:rsid w:val="0083268A"/>
    <w:rsid w:val="00834F59"/>
    <w:rsid w:val="00840C08"/>
    <w:rsid w:val="00840D2D"/>
    <w:rsid w:val="00841481"/>
    <w:rsid w:val="00853EDA"/>
    <w:rsid w:val="00857DD6"/>
    <w:rsid w:val="008635CB"/>
    <w:rsid w:val="00863CBA"/>
    <w:rsid w:val="0087020D"/>
    <w:rsid w:val="00873ED4"/>
    <w:rsid w:val="00874679"/>
    <w:rsid w:val="008758E6"/>
    <w:rsid w:val="00875ED5"/>
    <w:rsid w:val="00880F1B"/>
    <w:rsid w:val="00883491"/>
    <w:rsid w:val="008844FA"/>
    <w:rsid w:val="008853C2"/>
    <w:rsid w:val="00886875"/>
    <w:rsid w:val="0088740E"/>
    <w:rsid w:val="00887541"/>
    <w:rsid w:val="00887858"/>
    <w:rsid w:val="00894835"/>
    <w:rsid w:val="008949AF"/>
    <w:rsid w:val="00896201"/>
    <w:rsid w:val="00896FAF"/>
    <w:rsid w:val="00897096"/>
    <w:rsid w:val="008A0A87"/>
    <w:rsid w:val="008A2B78"/>
    <w:rsid w:val="008A593E"/>
    <w:rsid w:val="008A784C"/>
    <w:rsid w:val="008A7E2D"/>
    <w:rsid w:val="008B0F59"/>
    <w:rsid w:val="008B2939"/>
    <w:rsid w:val="008B58A4"/>
    <w:rsid w:val="008B6246"/>
    <w:rsid w:val="008B79E1"/>
    <w:rsid w:val="008C11C4"/>
    <w:rsid w:val="008C30E0"/>
    <w:rsid w:val="008C351C"/>
    <w:rsid w:val="008C4F52"/>
    <w:rsid w:val="008C57F9"/>
    <w:rsid w:val="008C586E"/>
    <w:rsid w:val="008C6FAD"/>
    <w:rsid w:val="008D6D84"/>
    <w:rsid w:val="008E301D"/>
    <w:rsid w:val="008E453E"/>
    <w:rsid w:val="008E5A98"/>
    <w:rsid w:val="008E6C87"/>
    <w:rsid w:val="008F7DE1"/>
    <w:rsid w:val="00903F5C"/>
    <w:rsid w:val="00904889"/>
    <w:rsid w:val="00912BE1"/>
    <w:rsid w:val="009145D2"/>
    <w:rsid w:val="00914DB9"/>
    <w:rsid w:val="00915B36"/>
    <w:rsid w:val="00916B0C"/>
    <w:rsid w:val="009217A2"/>
    <w:rsid w:val="00921D64"/>
    <w:rsid w:val="00924719"/>
    <w:rsid w:val="009254A0"/>
    <w:rsid w:val="009266CC"/>
    <w:rsid w:val="00931B6A"/>
    <w:rsid w:val="009358E8"/>
    <w:rsid w:val="009361D6"/>
    <w:rsid w:val="00941468"/>
    <w:rsid w:val="00941CB9"/>
    <w:rsid w:val="0094625B"/>
    <w:rsid w:val="0095315B"/>
    <w:rsid w:val="009535DD"/>
    <w:rsid w:val="0096189C"/>
    <w:rsid w:val="009667DF"/>
    <w:rsid w:val="00967B2E"/>
    <w:rsid w:val="009713B4"/>
    <w:rsid w:val="00971CAF"/>
    <w:rsid w:val="0097233D"/>
    <w:rsid w:val="009801D1"/>
    <w:rsid w:val="009817F6"/>
    <w:rsid w:val="00983739"/>
    <w:rsid w:val="00992FCE"/>
    <w:rsid w:val="009946C4"/>
    <w:rsid w:val="009A1C3A"/>
    <w:rsid w:val="009A3753"/>
    <w:rsid w:val="009A44C6"/>
    <w:rsid w:val="009A47F5"/>
    <w:rsid w:val="009A6E0B"/>
    <w:rsid w:val="009A7530"/>
    <w:rsid w:val="009A7A8C"/>
    <w:rsid w:val="009B2A74"/>
    <w:rsid w:val="009C043C"/>
    <w:rsid w:val="009C0C00"/>
    <w:rsid w:val="009C4046"/>
    <w:rsid w:val="009C4952"/>
    <w:rsid w:val="009C5E93"/>
    <w:rsid w:val="009D178A"/>
    <w:rsid w:val="009D507A"/>
    <w:rsid w:val="009D5927"/>
    <w:rsid w:val="009D7BDA"/>
    <w:rsid w:val="009E1C53"/>
    <w:rsid w:val="009E51A5"/>
    <w:rsid w:val="009E6A70"/>
    <w:rsid w:val="009E740A"/>
    <w:rsid w:val="009F060E"/>
    <w:rsid w:val="009F14A3"/>
    <w:rsid w:val="009F253C"/>
    <w:rsid w:val="009F5C89"/>
    <w:rsid w:val="00A0329F"/>
    <w:rsid w:val="00A0616A"/>
    <w:rsid w:val="00A10324"/>
    <w:rsid w:val="00A1033D"/>
    <w:rsid w:val="00A11628"/>
    <w:rsid w:val="00A11ACF"/>
    <w:rsid w:val="00A1434D"/>
    <w:rsid w:val="00A241DF"/>
    <w:rsid w:val="00A25CA3"/>
    <w:rsid w:val="00A26949"/>
    <w:rsid w:val="00A31736"/>
    <w:rsid w:val="00A367FD"/>
    <w:rsid w:val="00A36C9B"/>
    <w:rsid w:val="00A41C8C"/>
    <w:rsid w:val="00A44D14"/>
    <w:rsid w:val="00A45AE7"/>
    <w:rsid w:val="00A5140E"/>
    <w:rsid w:val="00A5178B"/>
    <w:rsid w:val="00A530EB"/>
    <w:rsid w:val="00A548F3"/>
    <w:rsid w:val="00A56E77"/>
    <w:rsid w:val="00A57183"/>
    <w:rsid w:val="00A571A0"/>
    <w:rsid w:val="00A603B7"/>
    <w:rsid w:val="00A633CE"/>
    <w:rsid w:val="00A67DFD"/>
    <w:rsid w:val="00A7087C"/>
    <w:rsid w:val="00A71A3A"/>
    <w:rsid w:val="00A77104"/>
    <w:rsid w:val="00A7710F"/>
    <w:rsid w:val="00A80611"/>
    <w:rsid w:val="00A85F99"/>
    <w:rsid w:val="00A91867"/>
    <w:rsid w:val="00A95331"/>
    <w:rsid w:val="00A96883"/>
    <w:rsid w:val="00AA35CE"/>
    <w:rsid w:val="00AA47C0"/>
    <w:rsid w:val="00AA52AF"/>
    <w:rsid w:val="00AA5BF2"/>
    <w:rsid w:val="00AA66A4"/>
    <w:rsid w:val="00AB0E23"/>
    <w:rsid w:val="00AB2D97"/>
    <w:rsid w:val="00AB37AD"/>
    <w:rsid w:val="00AB50A5"/>
    <w:rsid w:val="00AB6235"/>
    <w:rsid w:val="00AC3319"/>
    <w:rsid w:val="00AC6862"/>
    <w:rsid w:val="00AD1E9E"/>
    <w:rsid w:val="00AD2274"/>
    <w:rsid w:val="00AD25A4"/>
    <w:rsid w:val="00AD2E63"/>
    <w:rsid w:val="00AE1D80"/>
    <w:rsid w:val="00AE2C61"/>
    <w:rsid w:val="00AE5845"/>
    <w:rsid w:val="00AE621B"/>
    <w:rsid w:val="00AE7D21"/>
    <w:rsid w:val="00AF0A72"/>
    <w:rsid w:val="00AF10E0"/>
    <w:rsid w:val="00AF2772"/>
    <w:rsid w:val="00AF53D9"/>
    <w:rsid w:val="00AF5C07"/>
    <w:rsid w:val="00B022BB"/>
    <w:rsid w:val="00B041C4"/>
    <w:rsid w:val="00B12963"/>
    <w:rsid w:val="00B1417D"/>
    <w:rsid w:val="00B1674D"/>
    <w:rsid w:val="00B20CFB"/>
    <w:rsid w:val="00B244FA"/>
    <w:rsid w:val="00B3286F"/>
    <w:rsid w:val="00B348C1"/>
    <w:rsid w:val="00B374C0"/>
    <w:rsid w:val="00B37D3B"/>
    <w:rsid w:val="00B448CF"/>
    <w:rsid w:val="00B44ABA"/>
    <w:rsid w:val="00B510C8"/>
    <w:rsid w:val="00B510FC"/>
    <w:rsid w:val="00B51457"/>
    <w:rsid w:val="00B550D2"/>
    <w:rsid w:val="00B573EE"/>
    <w:rsid w:val="00B6459E"/>
    <w:rsid w:val="00B6697F"/>
    <w:rsid w:val="00B71861"/>
    <w:rsid w:val="00B722F1"/>
    <w:rsid w:val="00B74C5C"/>
    <w:rsid w:val="00B763C6"/>
    <w:rsid w:val="00B8369E"/>
    <w:rsid w:val="00B8553C"/>
    <w:rsid w:val="00B8730A"/>
    <w:rsid w:val="00B922A8"/>
    <w:rsid w:val="00BA13E5"/>
    <w:rsid w:val="00BA3FEF"/>
    <w:rsid w:val="00BA514C"/>
    <w:rsid w:val="00BA52C7"/>
    <w:rsid w:val="00BA7D1B"/>
    <w:rsid w:val="00BB0931"/>
    <w:rsid w:val="00BB120D"/>
    <w:rsid w:val="00BB1B59"/>
    <w:rsid w:val="00BB2909"/>
    <w:rsid w:val="00BB298E"/>
    <w:rsid w:val="00BB6BB3"/>
    <w:rsid w:val="00BC5015"/>
    <w:rsid w:val="00BC52B2"/>
    <w:rsid w:val="00BC5BB3"/>
    <w:rsid w:val="00BC61C2"/>
    <w:rsid w:val="00BC6384"/>
    <w:rsid w:val="00BD14A6"/>
    <w:rsid w:val="00BD3591"/>
    <w:rsid w:val="00BD63A3"/>
    <w:rsid w:val="00BE0A47"/>
    <w:rsid w:val="00BE1A7A"/>
    <w:rsid w:val="00BE37C4"/>
    <w:rsid w:val="00BE3A80"/>
    <w:rsid w:val="00BE4C38"/>
    <w:rsid w:val="00BE4F31"/>
    <w:rsid w:val="00BE7E67"/>
    <w:rsid w:val="00BF36D2"/>
    <w:rsid w:val="00BF75A2"/>
    <w:rsid w:val="00C0118C"/>
    <w:rsid w:val="00C0444F"/>
    <w:rsid w:val="00C04E23"/>
    <w:rsid w:val="00C0619D"/>
    <w:rsid w:val="00C10CD4"/>
    <w:rsid w:val="00C11498"/>
    <w:rsid w:val="00C201EE"/>
    <w:rsid w:val="00C21559"/>
    <w:rsid w:val="00C2465A"/>
    <w:rsid w:val="00C30BD9"/>
    <w:rsid w:val="00C3367A"/>
    <w:rsid w:val="00C34897"/>
    <w:rsid w:val="00C36697"/>
    <w:rsid w:val="00C37CC1"/>
    <w:rsid w:val="00C4052A"/>
    <w:rsid w:val="00C4058A"/>
    <w:rsid w:val="00C445F0"/>
    <w:rsid w:val="00C44AB4"/>
    <w:rsid w:val="00C459AB"/>
    <w:rsid w:val="00C51E45"/>
    <w:rsid w:val="00C53397"/>
    <w:rsid w:val="00C534A6"/>
    <w:rsid w:val="00C5414C"/>
    <w:rsid w:val="00C542B1"/>
    <w:rsid w:val="00C54F13"/>
    <w:rsid w:val="00C55D5F"/>
    <w:rsid w:val="00C66079"/>
    <w:rsid w:val="00C66DFA"/>
    <w:rsid w:val="00C67CF6"/>
    <w:rsid w:val="00C74831"/>
    <w:rsid w:val="00C74B28"/>
    <w:rsid w:val="00C8191A"/>
    <w:rsid w:val="00C81D8D"/>
    <w:rsid w:val="00C83C69"/>
    <w:rsid w:val="00C84B13"/>
    <w:rsid w:val="00C854EA"/>
    <w:rsid w:val="00C85F4A"/>
    <w:rsid w:val="00C86CBF"/>
    <w:rsid w:val="00C92031"/>
    <w:rsid w:val="00C9519D"/>
    <w:rsid w:val="00CA0D39"/>
    <w:rsid w:val="00CA262E"/>
    <w:rsid w:val="00CA2824"/>
    <w:rsid w:val="00CA56DA"/>
    <w:rsid w:val="00CA621D"/>
    <w:rsid w:val="00CA6637"/>
    <w:rsid w:val="00CA6E0F"/>
    <w:rsid w:val="00CA6F0F"/>
    <w:rsid w:val="00CA726A"/>
    <w:rsid w:val="00CB11BE"/>
    <w:rsid w:val="00CB378D"/>
    <w:rsid w:val="00CC05FB"/>
    <w:rsid w:val="00CC184A"/>
    <w:rsid w:val="00CC23F4"/>
    <w:rsid w:val="00CC4CAD"/>
    <w:rsid w:val="00CC4E0C"/>
    <w:rsid w:val="00CC5F2C"/>
    <w:rsid w:val="00CD0DF8"/>
    <w:rsid w:val="00CD11A5"/>
    <w:rsid w:val="00CD28ED"/>
    <w:rsid w:val="00CD3344"/>
    <w:rsid w:val="00CD5BC6"/>
    <w:rsid w:val="00CE0F08"/>
    <w:rsid w:val="00CE29E1"/>
    <w:rsid w:val="00CE3963"/>
    <w:rsid w:val="00CF0BC4"/>
    <w:rsid w:val="00CF173A"/>
    <w:rsid w:val="00CF2511"/>
    <w:rsid w:val="00CF5B08"/>
    <w:rsid w:val="00CF6583"/>
    <w:rsid w:val="00D03F59"/>
    <w:rsid w:val="00D05D2D"/>
    <w:rsid w:val="00D102E4"/>
    <w:rsid w:val="00D136EE"/>
    <w:rsid w:val="00D15FDF"/>
    <w:rsid w:val="00D176DD"/>
    <w:rsid w:val="00D17B17"/>
    <w:rsid w:val="00D246E7"/>
    <w:rsid w:val="00D24B5B"/>
    <w:rsid w:val="00D24C46"/>
    <w:rsid w:val="00D25DF3"/>
    <w:rsid w:val="00D27ACC"/>
    <w:rsid w:val="00D32A4A"/>
    <w:rsid w:val="00D34CEE"/>
    <w:rsid w:val="00D42BA7"/>
    <w:rsid w:val="00D46DA7"/>
    <w:rsid w:val="00D5033D"/>
    <w:rsid w:val="00D54051"/>
    <w:rsid w:val="00D55892"/>
    <w:rsid w:val="00D61081"/>
    <w:rsid w:val="00D612E4"/>
    <w:rsid w:val="00D63BE0"/>
    <w:rsid w:val="00D662E6"/>
    <w:rsid w:val="00D70BE0"/>
    <w:rsid w:val="00D72E6A"/>
    <w:rsid w:val="00D7328C"/>
    <w:rsid w:val="00D73579"/>
    <w:rsid w:val="00D750F2"/>
    <w:rsid w:val="00D8161A"/>
    <w:rsid w:val="00D82D40"/>
    <w:rsid w:val="00D83251"/>
    <w:rsid w:val="00D832BD"/>
    <w:rsid w:val="00D83610"/>
    <w:rsid w:val="00D860EC"/>
    <w:rsid w:val="00D86140"/>
    <w:rsid w:val="00D9081A"/>
    <w:rsid w:val="00D91496"/>
    <w:rsid w:val="00D91B07"/>
    <w:rsid w:val="00D91F95"/>
    <w:rsid w:val="00D94BD0"/>
    <w:rsid w:val="00DA35E5"/>
    <w:rsid w:val="00DA548B"/>
    <w:rsid w:val="00DA5C2B"/>
    <w:rsid w:val="00DA7C02"/>
    <w:rsid w:val="00DB5353"/>
    <w:rsid w:val="00DB62DF"/>
    <w:rsid w:val="00DB6520"/>
    <w:rsid w:val="00DB72D8"/>
    <w:rsid w:val="00DB7ABE"/>
    <w:rsid w:val="00DD0066"/>
    <w:rsid w:val="00DD1DEB"/>
    <w:rsid w:val="00DD30F8"/>
    <w:rsid w:val="00DD5A9A"/>
    <w:rsid w:val="00DD7C54"/>
    <w:rsid w:val="00DE01AC"/>
    <w:rsid w:val="00DE4780"/>
    <w:rsid w:val="00DF123A"/>
    <w:rsid w:val="00DF33B8"/>
    <w:rsid w:val="00DF40B1"/>
    <w:rsid w:val="00DF563A"/>
    <w:rsid w:val="00DF5C64"/>
    <w:rsid w:val="00E00420"/>
    <w:rsid w:val="00E00C97"/>
    <w:rsid w:val="00E0316F"/>
    <w:rsid w:val="00E04DA2"/>
    <w:rsid w:val="00E1075F"/>
    <w:rsid w:val="00E10D04"/>
    <w:rsid w:val="00E11E15"/>
    <w:rsid w:val="00E14DB7"/>
    <w:rsid w:val="00E17E2D"/>
    <w:rsid w:val="00E201AF"/>
    <w:rsid w:val="00E223AA"/>
    <w:rsid w:val="00E239CF"/>
    <w:rsid w:val="00E24200"/>
    <w:rsid w:val="00E24499"/>
    <w:rsid w:val="00E26EBA"/>
    <w:rsid w:val="00E27A62"/>
    <w:rsid w:val="00E343FB"/>
    <w:rsid w:val="00E34657"/>
    <w:rsid w:val="00E34814"/>
    <w:rsid w:val="00E43F8E"/>
    <w:rsid w:val="00E50AF1"/>
    <w:rsid w:val="00E51A17"/>
    <w:rsid w:val="00E534E8"/>
    <w:rsid w:val="00E56FDE"/>
    <w:rsid w:val="00E571EE"/>
    <w:rsid w:val="00E5782F"/>
    <w:rsid w:val="00E61C1E"/>
    <w:rsid w:val="00E62F5D"/>
    <w:rsid w:val="00E647AD"/>
    <w:rsid w:val="00E67C4A"/>
    <w:rsid w:val="00E67ED4"/>
    <w:rsid w:val="00E72124"/>
    <w:rsid w:val="00E764D0"/>
    <w:rsid w:val="00E76C95"/>
    <w:rsid w:val="00E8005F"/>
    <w:rsid w:val="00E80DEB"/>
    <w:rsid w:val="00E86044"/>
    <w:rsid w:val="00E8677F"/>
    <w:rsid w:val="00E927D1"/>
    <w:rsid w:val="00E94AFF"/>
    <w:rsid w:val="00E97108"/>
    <w:rsid w:val="00E97BDC"/>
    <w:rsid w:val="00EA067C"/>
    <w:rsid w:val="00EA21CF"/>
    <w:rsid w:val="00EA705B"/>
    <w:rsid w:val="00EA7774"/>
    <w:rsid w:val="00EB04E1"/>
    <w:rsid w:val="00EB248C"/>
    <w:rsid w:val="00EB3D3D"/>
    <w:rsid w:val="00EB5494"/>
    <w:rsid w:val="00EB5F07"/>
    <w:rsid w:val="00EC0EF1"/>
    <w:rsid w:val="00EC1B29"/>
    <w:rsid w:val="00EC1FCD"/>
    <w:rsid w:val="00EC304C"/>
    <w:rsid w:val="00EC325D"/>
    <w:rsid w:val="00EC3E4A"/>
    <w:rsid w:val="00ED027D"/>
    <w:rsid w:val="00ED63C8"/>
    <w:rsid w:val="00EE1ED5"/>
    <w:rsid w:val="00EE23F3"/>
    <w:rsid w:val="00EE2670"/>
    <w:rsid w:val="00EE5701"/>
    <w:rsid w:val="00EE761C"/>
    <w:rsid w:val="00EE7B65"/>
    <w:rsid w:val="00EF01E2"/>
    <w:rsid w:val="00EF15A6"/>
    <w:rsid w:val="00EF5AF0"/>
    <w:rsid w:val="00EF67EE"/>
    <w:rsid w:val="00F02BC8"/>
    <w:rsid w:val="00F05C55"/>
    <w:rsid w:val="00F075CB"/>
    <w:rsid w:val="00F079AF"/>
    <w:rsid w:val="00F23E95"/>
    <w:rsid w:val="00F242D2"/>
    <w:rsid w:val="00F24A1E"/>
    <w:rsid w:val="00F25C13"/>
    <w:rsid w:val="00F361B6"/>
    <w:rsid w:val="00F41872"/>
    <w:rsid w:val="00F46B0C"/>
    <w:rsid w:val="00F50013"/>
    <w:rsid w:val="00F51563"/>
    <w:rsid w:val="00F515A7"/>
    <w:rsid w:val="00F53307"/>
    <w:rsid w:val="00F53356"/>
    <w:rsid w:val="00F616CB"/>
    <w:rsid w:val="00F63ED8"/>
    <w:rsid w:val="00F76E2D"/>
    <w:rsid w:val="00F853BD"/>
    <w:rsid w:val="00F90BFC"/>
    <w:rsid w:val="00FA6404"/>
    <w:rsid w:val="00FA6F06"/>
    <w:rsid w:val="00FB3C99"/>
    <w:rsid w:val="00FB7B10"/>
    <w:rsid w:val="00FC0F28"/>
    <w:rsid w:val="00FC1D08"/>
    <w:rsid w:val="00FC22B7"/>
    <w:rsid w:val="00FC45D0"/>
    <w:rsid w:val="00FC74A2"/>
    <w:rsid w:val="00FD0699"/>
    <w:rsid w:val="00FD085D"/>
    <w:rsid w:val="00FD4FBB"/>
    <w:rsid w:val="00FE259D"/>
    <w:rsid w:val="00FE462A"/>
    <w:rsid w:val="00FE6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FDE9A"/>
  <w15:docId w15:val="{092C8FC8-7E89-4014-86E7-EB21FA4BF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126"/>
  </w:style>
  <w:style w:type="paragraph" w:styleId="Heading1">
    <w:name w:val="heading 1"/>
    <w:basedOn w:val="Normal"/>
    <w:next w:val="Normal"/>
    <w:link w:val="Heading1Char"/>
    <w:qFormat/>
    <w:rsid w:val="006F60A5"/>
    <w:pPr>
      <w:keepNext/>
      <w:keepLines/>
      <w:shd w:val="clear" w:color="auto" w:fill="A6A6A6" w:themeFill="background1" w:themeFillShade="A6"/>
      <w:spacing w:after="12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32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6A012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A012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6A012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6A012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6A012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A012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12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12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126"/>
    <w:pPr>
      <w:ind w:left="720"/>
      <w:contextualSpacing/>
    </w:pPr>
  </w:style>
  <w:style w:type="paragraph" w:customStyle="1" w:styleId="xxmsolistparagraph">
    <w:name w:val="x_xmsolistparagraph"/>
    <w:basedOn w:val="Normal"/>
    <w:rsid w:val="00F853BD"/>
    <w:pPr>
      <w:spacing w:before="100" w:beforeAutospacing="1" w:after="100" w:afterAutospacing="1"/>
    </w:pPr>
  </w:style>
  <w:style w:type="paragraph" w:customStyle="1" w:styleId="xmsonormal">
    <w:name w:val="x_msonormal"/>
    <w:basedOn w:val="Normal"/>
    <w:rsid w:val="00F853BD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875ED5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6A0126"/>
    <w:rPr>
      <w:b/>
      <w:bCs/>
    </w:rPr>
  </w:style>
  <w:style w:type="character" w:styleId="Hyperlink">
    <w:name w:val="Hyperlink"/>
    <w:basedOn w:val="DefaultParagraphFont"/>
    <w:uiPriority w:val="99"/>
    <w:unhideWhenUsed/>
    <w:rsid w:val="00875ED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621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621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4621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621B"/>
    <w:rPr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6A012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6A0126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63CBA"/>
    <w:rPr>
      <w:color w:val="605E5C"/>
      <w:shd w:val="clear" w:color="auto" w:fill="E1DFDD"/>
    </w:rPr>
  </w:style>
  <w:style w:type="paragraph" w:customStyle="1" w:styleId="xxxwordsection1">
    <w:name w:val="x_xxwordsection1"/>
    <w:basedOn w:val="Normal"/>
    <w:rsid w:val="00E201AF"/>
    <w:pPr>
      <w:spacing w:before="100" w:beforeAutospacing="1" w:after="100" w:afterAutospacing="1"/>
    </w:pPr>
  </w:style>
  <w:style w:type="character" w:customStyle="1" w:styleId="markz09ptk9ns">
    <w:name w:val="markz09ptk9ns"/>
    <w:basedOn w:val="DefaultParagraphFont"/>
    <w:rsid w:val="00E201AF"/>
  </w:style>
  <w:style w:type="character" w:customStyle="1" w:styleId="Heading1Char">
    <w:name w:val="Heading 1 Char"/>
    <w:basedOn w:val="DefaultParagraphFont"/>
    <w:link w:val="Heading1"/>
    <w:rsid w:val="006F60A5"/>
    <w:rPr>
      <w:rFonts w:asciiTheme="majorHAnsi" w:eastAsiaTheme="majorEastAsia" w:hAnsiTheme="majorHAnsi" w:cstheme="majorBidi"/>
      <w:b/>
      <w:bCs/>
      <w:color w:val="FFFFFF" w:themeColor="background1"/>
      <w:sz w:val="32"/>
      <w:szCs w:val="28"/>
      <w:shd w:val="clear" w:color="auto" w:fill="A6A6A6" w:themeFill="background1" w:themeFillShade="A6"/>
    </w:rPr>
  </w:style>
  <w:style w:type="character" w:customStyle="1" w:styleId="Heading2Char">
    <w:name w:val="Heading 2 Char"/>
    <w:basedOn w:val="DefaultParagraphFont"/>
    <w:link w:val="Heading2"/>
    <w:uiPriority w:val="9"/>
    <w:rsid w:val="006A0126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126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A0126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A01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6A01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126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12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0126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A0126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012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0126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A0126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A012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6A012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A012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0126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0126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6A012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6A0126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6A0126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6A0126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A012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A0126"/>
    <w:pPr>
      <w:outlineLvl w:val="9"/>
    </w:pPr>
  </w:style>
  <w:style w:type="character" w:customStyle="1" w:styleId="UnresolvedMention2">
    <w:name w:val="Unresolved Mention2"/>
    <w:uiPriority w:val="99"/>
    <w:semiHidden/>
    <w:unhideWhenUsed/>
    <w:rsid w:val="00DA5C2B"/>
    <w:rPr>
      <w:color w:val="605E5C"/>
      <w:shd w:val="clear" w:color="auto" w:fill="E1DFDD"/>
    </w:rPr>
  </w:style>
  <w:style w:type="character" w:customStyle="1" w:styleId="markc77v40im0">
    <w:name w:val="markc77v40im0"/>
    <w:basedOn w:val="DefaultParagraphFont"/>
    <w:rsid w:val="00DA5C2B"/>
  </w:style>
  <w:style w:type="character" w:customStyle="1" w:styleId="markk2rth13w5">
    <w:name w:val="markk2rth13w5"/>
    <w:basedOn w:val="DefaultParagraphFont"/>
    <w:rsid w:val="00DA5C2B"/>
  </w:style>
  <w:style w:type="character" w:customStyle="1" w:styleId="apple-tab-span">
    <w:name w:val="apple-tab-span"/>
    <w:basedOn w:val="DefaultParagraphFont"/>
    <w:rsid w:val="00886875"/>
  </w:style>
  <w:style w:type="character" w:styleId="PlaceholderText">
    <w:name w:val="Placeholder Text"/>
    <w:basedOn w:val="DefaultParagraphFont"/>
    <w:uiPriority w:val="99"/>
    <w:semiHidden/>
    <w:rsid w:val="003E2C5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041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1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963F9D-B0BB-4221-8940-38EEAC92AE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o Shaik</dc:creator>
  <cp:lastModifiedBy>Aftab Ahmed Tunio</cp:lastModifiedBy>
  <cp:revision>17</cp:revision>
  <cp:lastPrinted>2020-10-15T21:26:00Z</cp:lastPrinted>
  <dcterms:created xsi:type="dcterms:W3CDTF">2021-04-15T15:32:00Z</dcterms:created>
  <dcterms:modified xsi:type="dcterms:W3CDTF">2021-05-08T19:58:00Z</dcterms:modified>
</cp:coreProperties>
</file>